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7EE6" w:rsidRPr="00A73CD9" w:rsidRDefault="00927EE6" w:rsidP="00927EE6">
      <w:pPr>
        <w:pStyle w:val="Heading1"/>
        <w:pBdr>
          <w:bottom w:val="single" w:sz="4" w:space="1" w:color="auto"/>
        </w:pBdr>
      </w:pPr>
      <w:r w:rsidRPr="76C2E66D">
        <w:t>Module 1</w:t>
      </w:r>
    </w:p>
    <w:p w:rsidR="00927EE6" w:rsidRPr="00A73CD9" w:rsidRDefault="00927EE6" w:rsidP="00927EE6">
      <w:pPr>
        <w:pStyle w:val="Heading2"/>
      </w:pPr>
      <w:bookmarkStart w:id="0" w:name="_Toc521315607"/>
      <w:bookmarkStart w:id="1" w:name="c-language"/>
      <w:r w:rsidRPr="76C2E66D">
        <w:t>JavaScript Language</w:t>
      </w:r>
      <w:bookmarkEnd w:id="0"/>
    </w:p>
    <w:bookmarkEnd w:id="1"/>
    <w:p w:rsidR="00927EE6" w:rsidRDefault="00927EE6" w:rsidP="00927EE6">
      <w:pPr>
        <w:pStyle w:val="Heading4"/>
        <w:ind w:left="480"/>
      </w:pPr>
      <w:r w:rsidRPr="3DE13857">
        <w:t>Questions that you must be able to answer in detail:</w:t>
      </w:r>
    </w:p>
    <w:p w:rsidR="00927EE6" w:rsidRPr="004111C6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4111C6">
        <w:rPr>
          <w:rFonts w:asciiTheme="majorHAnsi" w:eastAsiaTheme="majorEastAsia" w:hAnsiTheme="majorHAnsi" w:cstheme="majorBidi"/>
        </w:rPr>
        <w:t>Can you name two programming paradigms important for JavaScript app developers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>What is a “closure” in JavaScript? Provide an example.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 xml:space="preserve">What is the difference between </w:t>
      </w:r>
      <w:proofErr w:type="spellStart"/>
      <w:r w:rsidRPr="0000581C">
        <w:rPr>
          <w:rFonts w:asciiTheme="majorHAnsi" w:eastAsiaTheme="majorEastAsia" w:hAnsiTheme="majorHAnsi" w:cstheme="majorBidi"/>
          <w:b/>
          <w:bCs/>
        </w:rPr>
        <w:t>const</w:t>
      </w:r>
      <w:proofErr w:type="spellEnd"/>
      <w:r w:rsidRPr="0000581C">
        <w:rPr>
          <w:rFonts w:asciiTheme="majorHAnsi" w:eastAsiaTheme="majorEastAsia" w:hAnsiTheme="majorHAnsi" w:cstheme="majorBidi"/>
          <w:b/>
          <w:bCs/>
        </w:rPr>
        <w:t xml:space="preserve">, let and </w:t>
      </w:r>
      <w:proofErr w:type="spellStart"/>
      <w:r w:rsidRPr="0000581C">
        <w:rPr>
          <w:rFonts w:asciiTheme="majorHAnsi" w:eastAsiaTheme="majorEastAsia" w:hAnsiTheme="majorHAnsi" w:cstheme="majorBidi"/>
          <w:b/>
          <w:bCs/>
        </w:rPr>
        <w:t>var</w:t>
      </w:r>
      <w:proofErr w:type="spellEnd"/>
      <w:r w:rsidRPr="0000581C">
        <w:rPr>
          <w:rFonts w:asciiTheme="majorHAnsi" w:eastAsiaTheme="majorEastAsia" w:hAnsiTheme="majorHAnsi" w:cstheme="majorBidi"/>
          <w:b/>
          <w:bCs/>
        </w:rPr>
        <w:t>?</w:t>
      </w:r>
      <w:bookmarkStart w:id="2" w:name="_GoBack"/>
      <w:bookmarkEnd w:id="2"/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>What is scope in JavaScript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>What is the difference between function expression, fat arrows and function declaration</w:t>
      </w:r>
      <w:r w:rsidR="009B00CD">
        <w:rPr>
          <w:rFonts w:asciiTheme="majorHAnsi" w:eastAsiaTheme="majorEastAsia" w:hAnsiTheme="majorHAnsi" w:cstheme="majorBidi"/>
          <w:b/>
          <w:bCs/>
        </w:rPr>
        <w:t xml:space="preserve"> </w:t>
      </w:r>
      <w:r w:rsidRPr="0000581C">
        <w:rPr>
          <w:rFonts w:asciiTheme="majorHAnsi" w:eastAsiaTheme="majorEastAsia" w:hAnsiTheme="majorHAnsi" w:cstheme="majorBidi"/>
        </w:rPr>
        <w:t>What is “this in JavaScript?</w:t>
      </w:r>
      <w:r w:rsidRPr="0000581C" w:rsidDel="001643F5">
        <w:rPr>
          <w:rFonts w:asciiTheme="majorHAnsi" w:eastAsiaTheme="majorEastAsia" w:hAnsiTheme="majorHAnsi" w:cstheme="majorBidi"/>
          <w:b/>
          <w:bCs/>
          <w:color w:val="FF0000"/>
        </w:rPr>
        <w:t xml:space="preserve"> 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 xml:space="preserve">What are the benefits of including 'use strict' at the beginning of a JavaScript source file? 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 xml:space="preserve">What is </w:t>
      </w:r>
      <w:proofErr w:type="spellStart"/>
      <w:r w:rsidRPr="0000581C">
        <w:rPr>
          <w:rFonts w:asciiTheme="majorHAnsi" w:eastAsiaTheme="majorEastAsia" w:hAnsiTheme="majorHAnsi" w:cstheme="majorBidi"/>
        </w:rPr>
        <w:t>NaN</w:t>
      </w:r>
      <w:proofErr w:type="spellEnd"/>
      <w:r w:rsidRPr="0000581C">
        <w:rPr>
          <w:rFonts w:asciiTheme="majorHAnsi" w:eastAsiaTheme="majorEastAsia" w:hAnsiTheme="majorHAnsi" w:cstheme="majorBidi"/>
        </w:rPr>
        <w:t>? What is its type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>What is an immediately-invoked function expression? Why use it? Provide an example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>What are the benefits of using array methods (</w:t>
      </w:r>
      <w:proofErr w:type="spellStart"/>
      <w:r w:rsidRPr="0000581C">
        <w:rPr>
          <w:rFonts w:asciiTheme="majorHAnsi" w:eastAsiaTheme="majorEastAsia" w:hAnsiTheme="majorHAnsi" w:cstheme="majorBidi"/>
          <w:b/>
          <w:bCs/>
        </w:rPr>
        <w:t>forEach</w:t>
      </w:r>
      <w:proofErr w:type="spellEnd"/>
      <w:r w:rsidRPr="0000581C">
        <w:rPr>
          <w:rFonts w:asciiTheme="majorHAnsi" w:eastAsiaTheme="majorEastAsia" w:hAnsiTheme="majorHAnsi" w:cstheme="majorBidi"/>
          <w:b/>
          <w:bCs/>
        </w:rPr>
        <w:t>, map, etc.) over loops?</w:t>
      </w:r>
      <w:r w:rsidRPr="0000581C" w:rsidDel="004D79D3">
        <w:rPr>
          <w:rFonts w:asciiTheme="majorHAnsi" w:eastAsiaTheme="majorEastAsia" w:hAnsiTheme="majorHAnsi" w:cstheme="majorBidi"/>
          <w:b/>
          <w:bCs/>
        </w:rPr>
        <w:t xml:space="preserve"> </w:t>
      </w:r>
    </w:p>
    <w:p w:rsidR="00927EE6" w:rsidRPr="00A73CD9" w:rsidRDefault="00927EE6" w:rsidP="00EF03FB">
      <w:pPr>
        <w:pStyle w:val="Heading4"/>
        <w:ind w:left="360"/>
      </w:pPr>
      <w:r w:rsidRPr="76C2E66D">
        <w:t>Questions you should have general knowledge of and should answer in a few words: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>List some differences of between ES5 and ES2016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>What are generators? Provide an example of their usage.</w:t>
      </w:r>
    </w:p>
    <w:p w:rsidR="00927EE6" w:rsidRPr="003E2C0F" w:rsidRDefault="00927EE6" w:rsidP="00927EE6">
      <w:pPr>
        <w:pStyle w:val="Compact"/>
        <w:tabs>
          <w:tab w:val="num" w:pos="960"/>
        </w:tabs>
        <w:ind w:left="960"/>
        <w:rPr>
          <w:rFonts w:asciiTheme="majorHAnsi" w:hAnsiTheme="majorHAnsi" w:cstheme="majorBidi"/>
          <w:color w:val="FF0000"/>
        </w:rPr>
      </w:pPr>
    </w:p>
    <w:p w:rsidR="00927EE6" w:rsidRPr="00A608A8" w:rsidRDefault="00927EE6" w:rsidP="00EF03FB">
      <w:pPr>
        <w:pStyle w:val="Heading2"/>
        <w:ind w:left="720"/>
        <w:rPr>
          <w:lang w:val="bg-BG"/>
        </w:rPr>
      </w:pPr>
      <w:bookmarkStart w:id="3" w:name="_Toc521315608"/>
      <w:bookmarkStart w:id="4" w:name="questions-that-you-must-be-able-to-answe"/>
      <w:r w:rsidRPr="76C2E66D">
        <w:t>Data Structures and Algorithms</w:t>
      </w:r>
      <w:bookmarkEnd w:id="3"/>
    </w:p>
    <w:p w:rsidR="00927EE6" w:rsidRPr="00A73CD9" w:rsidRDefault="00927EE6" w:rsidP="00EF03FB">
      <w:pPr>
        <w:pStyle w:val="Heading4"/>
        <w:ind w:left="720"/>
      </w:pPr>
      <w:r w:rsidRPr="76C2E66D">
        <w:t xml:space="preserve">Questions that you must be able to answer in detail: </w:t>
      </w:r>
    </w:p>
    <w:bookmarkEnd w:id="4"/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>What is data-structure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>What is a linear data structure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>What operations can we perform on data structures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>Explain what is a linked-list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>Explain what is a stack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>Explain what is a queue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>What is algorithm analysis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>Why do we need to do algorithm analysis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 xml:space="preserve">What are asymptotic notations? 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>What is a recursive function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>What is linear searching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>What is binary searching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>Describe how quick sort work. Pros and Cons.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>Implement bubble sort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>Describe how merge sort work. Pros and Cons.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>Describe how heap sort work. Pros and Cons.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>Implement insertion sort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>Describe how heaps work. Write some pseudo code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>What is a tree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>What is post-order, pre-order, in-order traversal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>What is a binary tree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>What is a binary search tree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>What is the value of in-order in binary search tree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>What is a graph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>Provide practical examples of graphs. Explain them.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>List some graph algorithms and their usage.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 xml:space="preserve">When to use the </w:t>
      </w:r>
      <w:proofErr w:type="spellStart"/>
      <w:r w:rsidRPr="0000581C">
        <w:rPr>
          <w:rFonts w:asciiTheme="majorHAnsi" w:eastAsiaTheme="majorEastAsia" w:hAnsiTheme="majorHAnsi" w:cstheme="majorBidi"/>
          <w:b/>
          <w:bCs/>
        </w:rPr>
        <w:t>Dijkstra</w:t>
      </w:r>
      <w:proofErr w:type="spellEnd"/>
      <w:r w:rsidRPr="0000581C">
        <w:rPr>
          <w:rFonts w:asciiTheme="majorHAnsi" w:eastAsiaTheme="majorEastAsia" w:hAnsiTheme="majorHAnsi" w:cstheme="majorBidi"/>
          <w:b/>
          <w:bCs/>
        </w:rPr>
        <w:t xml:space="preserve"> algorithm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 xml:space="preserve">Provide a practical example of </w:t>
      </w:r>
      <w:proofErr w:type="spellStart"/>
      <w:r w:rsidRPr="0000581C">
        <w:rPr>
          <w:rFonts w:asciiTheme="majorHAnsi" w:eastAsiaTheme="majorEastAsia" w:hAnsiTheme="majorHAnsi" w:cstheme="majorBidi"/>
          <w:b/>
          <w:bCs/>
        </w:rPr>
        <w:t>Dijkstra</w:t>
      </w:r>
      <w:proofErr w:type="spellEnd"/>
      <w:r w:rsidRPr="0000581C">
        <w:rPr>
          <w:rFonts w:asciiTheme="majorHAnsi" w:eastAsiaTheme="majorEastAsia" w:hAnsiTheme="majorHAnsi" w:cstheme="majorBidi"/>
          <w:b/>
          <w:bCs/>
        </w:rPr>
        <w:t>. Explain it.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>How does depth-first traversal work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>Provide a practical example of DFS. Explain it.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>How does breadth-first traversal work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  <w:color w:val="000000" w:themeColor="text1"/>
        </w:rPr>
      </w:pPr>
      <w:r w:rsidRPr="0000581C">
        <w:rPr>
          <w:rFonts w:asciiTheme="majorHAnsi" w:eastAsiaTheme="majorEastAsia" w:hAnsiTheme="majorHAnsi" w:cstheme="majorBidi"/>
          <w:b/>
          <w:bCs/>
        </w:rPr>
        <w:t>Provide a practical example of BFS. Explain it.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>What is hashing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 xml:space="preserve">What is </w:t>
      </w:r>
      <w:proofErr w:type="spellStart"/>
      <w:r w:rsidRPr="0000581C">
        <w:rPr>
          <w:rFonts w:asciiTheme="majorHAnsi" w:eastAsiaTheme="majorEastAsia" w:hAnsiTheme="majorHAnsi" w:cstheme="majorBidi"/>
        </w:rPr>
        <w:t>memoization</w:t>
      </w:r>
      <w:proofErr w:type="spellEnd"/>
      <w:r w:rsidRPr="0000581C">
        <w:rPr>
          <w:rFonts w:asciiTheme="majorHAnsi" w:eastAsiaTheme="majorEastAsia" w:hAnsiTheme="majorHAnsi" w:cstheme="majorBidi"/>
        </w:rPr>
        <w:t>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 xml:space="preserve">Provide practical example of </w:t>
      </w:r>
      <w:proofErr w:type="spellStart"/>
      <w:r w:rsidRPr="0000581C">
        <w:rPr>
          <w:rFonts w:asciiTheme="majorHAnsi" w:eastAsiaTheme="majorEastAsia" w:hAnsiTheme="majorHAnsi" w:cstheme="majorBidi"/>
        </w:rPr>
        <w:t>memoization</w:t>
      </w:r>
      <w:proofErr w:type="spellEnd"/>
      <w:r w:rsidRPr="0000581C">
        <w:rPr>
          <w:rFonts w:asciiTheme="majorHAnsi" w:eastAsiaTheme="majorEastAsia" w:hAnsiTheme="majorHAnsi" w:cstheme="majorBidi"/>
        </w:rPr>
        <w:t>. Explain it.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>Describe how hash tables work. Provide some pseudo code.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>When to use Map, Set or plain JavaScript objects? What are the values of each?</w:t>
      </w:r>
    </w:p>
    <w:p w:rsidR="00927EE6" w:rsidRPr="00A73CD9" w:rsidRDefault="00927EE6" w:rsidP="00EF03FB">
      <w:pPr>
        <w:pStyle w:val="Heading4"/>
        <w:ind w:left="360"/>
      </w:pPr>
      <w:bookmarkStart w:id="5" w:name="questions-you-should-have-general-knowle"/>
      <w:r w:rsidRPr="76C2E66D">
        <w:t>Questions you should have general knowledge of and should answer in a few words:</w:t>
      </w:r>
    </w:p>
    <w:bookmarkEnd w:id="5"/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>What is interpolation search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>What are state machines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>What is the Tower of Hanoi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>Explain divide and conquer algorithms?</w:t>
      </w:r>
    </w:p>
    <w:p w:rsidR="00927EE6" w:rsidRPr="0000581C" w:rsidRDefault="00927EE6" w:rsidP="00EF03FB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</w:rPr>
      </w:pPr>
      <w:r w:rsidRPr="0000581C">
        <w:rPr>
          <w:rFonts w:asciiTheme="majorHAnsi" w:eastAsiaTheme="majorEastAsia" w:hAnsiTheme="majorHAnsi" w:cstheme="majorBidi"/>
        </w:rPr>
        <w:t>What is dynamic programming?</w:t>
      </w:r>
    </w:p>
    <w:p w:rsidR="00964290" w:rsidRDefault="00964290"/>
    <w:sectPr w:rsidR="0096429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3C4A42"/>
    <w:multiLevelType w:val="multilevel"/>
    <w:tmpl w:val="970AE624"/>
    <w:lvl w:ilvl="0">
      <w:numFmt w:val="bullet"/>
      <w:lvlText w:val="•"/>
      <w:lvlJc w:val="left"/>
      <w:pPr>
        <w:tabs>
          <w:tab w:val="num" w:pos="450"/>
        </w:tabs>
        <w:ind w:left="93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E2D5110"/>
    <w:multiLevelType w:val="hybridMultilevel"/>
    <w:tmpl w:val="1D7A1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020371"/>
    <w:multiLevelType w:val="hybridMultilevel"/>
    <w:tmpl w:val="52E20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BD4A0A"/>
    <w:multiLevelType w:val="hybridMultilevel"/>
    <w:tmpl w:val="E9ACF8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C6F93"/>
    <w:rsid w:val="0004030D"/>
    <w:rsid w:val="004111C6"/>
    <w:rsid w:val="00927EE6"/>
    <w:rsid w:val="00964290"/>
    <w:rsid w:val="009B00CD"/>
    <w:rsid w:val="009C6F93"/>
    <w:rsid w:val="00EF0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FECE9"/>
  <w15:chartTrackingRefBased/>
  <w15:docId w15:val="{15D30F48-6A31-4B18-B8DC-26C2DC138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7EE6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7EE6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7EE6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7EE6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27EE6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927EE6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customStyle="1" w:styleId="Compact">
    <w:name w:val="Compact"/>
    <w:basedOn w:val="Normal"/>
    <w:qFormat/>
    <w:rsid w:val="00927EE6"/>
    <w:pPr>
      <w:spacing w:before="36" w:after="36" w:line="240" w:lineRule="auto"/>
    </w:pPr>
    <w:rPr>
      <w:rFonts w:eastAsiaTheme="minorEastAs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390F6B-34CB-434A-9F2A-E21DF7D5E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lueCherryStudio</Company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il Kirilov</dc:creator>
  <cp:keywords/>
  <dc:description/>
  <cp:lastModifiedBy>Danail Kirilov</cp:lastModifiedBy>
  <cp:revision>5</cp:revision>
  <dcterms:created xsi:type="dcterms:W3CDTF">2018-08-28T13:56:00Z</dcterms:created>
  <dcterms:modified xsi:type="dcterms:W3CDTF">2018-10-07T13:55:00Z</dcterms:modified>
</cp:coreProperties>
</file>